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4BBE1430" w:rsidR="00F250B6" w:rsidRPr="00F250B6" w:rsidRDefault="00C24653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Cannot Add Facility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548C9374" w:rsidR="00F250B6" w:rsidRPr="00F250B6" w:rsidRDefault="00C24653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Subh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07FAA059" w:rsidR="00F250B6" w:rsidRPr="00F250B6" w:rsidRDefault="00C24653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Usman Hameed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37ECA94" w:rsidR="00F250B6" w:rsidRPr="00F250B6" w:rsidRDefault="00E71D45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60B886A" w:rsidR="00F250B6" w:rsidRPr="00F250B6" w:rsidRDefault="00B602C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1</w:t>
            </w:r>
            <w:r w:rsidR="00C24653">
              <w:rPr>
                <w:rFonts w:eastAsia="Times New Roman"/>
                <w:lang w:eastAsia="en-GB"/>
              </w:rPr>
              <w:t>9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 w:rsidR="00E71D45"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333F46AE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F20A90">
              <w:rPr>
                <w:rFonts w:eastAsia="Times New Roman"/>
                <w:lang w:eastAsia="en-GB"/>
              </w:rPr>
              <w:t xml:space="preserve"> </w:t>
            </w:r>
            <w:r w:rsidR="00B602C9">
              <w:rPr>
                <w:rFonts w:eastAsia="Times New Roman"/>
                <w:lang w:eastAsia="en-GB"/>
              </w:rPr>
              <w:t>ol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1DC9DA0F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hyperlink r:id="rId4" w:history="1">
              <w:r w:rsidR="00B602C9" w:rsidRPr="002614B0">
                <w:rPr>
                  <w:rStyle w:val="Hyperlink"/>
                  <w:rFonts w:eastAsia="Times New Roman"/>
                  <w:lang w:eastAsia="en-GB"/>
                </w:rPr>
                <w:t>admin@hse.i</w:t>
              </w:r>
            </w:hyperlink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10853330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B602C9">
              <w:rPr>
                <w:rFonts w:eastAsia="Times New Roman"/>
                <w:lang w:eastAsia="en-GB"/>
              </w:rPr>
              <w:t>admin</w:t>
            </w:r>
            <w:r w:rsidR="0074561A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8F7286">
        <w:trPr>
          <w:trHeight w:val="1223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4092EC40" w:rsidR="008F7286" w:rsidRPr="00F250B6" w:rsidRDefault="00F22558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F22558">
              <w:rPr>
                <w:rFonts w:eastAsia="Times New Roman"/>
                <w:lang w:eastAsia="en-GB"/>
              </w:rPr>
              <w:t>Cannot add facil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47267712" w:rsidR="008F7286" w:rsidRPr="00F250B6" w:rsidRDefault="00C24653" w:rsidP="00B602C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From the new interface we add a facility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5AC695BB" w:rsidR="008F7286" w:rsidRPr="00F250B6" w:rsidRDefault="00C24653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New facility add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24653" w:rsidRPr="00F250B6" w14:paraId="16D665D9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172CC" w14:textId="68DE95A1" w:rsidR="00C24653" w:rsidRPr="00F250B6" w:rsidRDefault="00C24653" w:rsidP="00C2465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DD8F3" w14:textId="1C599791" w:rsidR="00C24653" w:rsidRDefault="00C24653" w:rsidP="00C2465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In the demographics,Click on the facility Dropdow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897C7" w14:textId="194DF651" w:rsidR="00C24653" w:rsidRDefault="00C24653" w:rsidP="00C2465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new facility that we added appear in the drop d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A137B4C" w14:textId="49F3AAE8" w:rsidR="00C24653" w:rsidRPr="00F250B6" w:rsidRDefault="00C24653" w:rsidP="00C2465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86DC975" w14:textId="73D6297E" w:rsidR="00C24653" w:rsidRPr="00F250B6" w:rsidRDefault="00C24653" w:rsidP="00C2465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F7AF4"/>
    <w:rsid w:val="001C19B5"/>
    <w:rsid w:val="001F79B8"/>
    <w:rsid w:val="002013CE"/>
    <w:rsid w:val="0025498A"/>
    <w:rsid w:val="003112BA"/>
    <w:rsid w:val="00323CA5"/>
    <w:rsid w:val="0033017B"/>
    <w:rsid w:val="00373117"/>
    <w:rsid w:val="00393168"/>
    <w:rsid w:val="00434429"/>
    <w:rsid w:val="00453744"/>
    <w:rsid w:val="004A3448"/>
    <w:rsid w:val="004B43D3"/>
    <w:rsid w:val="005A0350"/>
    <w:rsid w:val="00613076"/>
    <w:rsid w:val="00651AE6"/>
    <w:rsid w:val="00656885"/>
    <w:rsid w:val="006938D0"/>
    <w:rsid w:val="006B6FDE"/>
    <w:rsid w:val="006F5B6B"/>
    <w:rsid w:val="006F7E32"/>
    <w:rsid w:val="0071412C"/>
    <w:rsid w:val="0074561A"/>
    <w:rsid w:val="007C137F"/>
    <w:rsid w:val="007D2C87"/>
    <w:rsid w:val="008357CF"/>
    <w:rsid w:val="00852905"/>
    <w:rsid w:val="00873088"/>
    <w:rsid w:val="00881856"/>
    <w:rsid w:val="008F7286"/>
    <w:rsid w:val="0091104D"/>
    <w:rsid w:val="009179AB"/>
    <w:rsid w:val="00925244"/>
    <w:rsid w:val="009478C1"/>
    <w:rsid w:val="00952A36"/>
    <w:rsid w:val="00961389"/>
    <w:rsid w:val="00A24110"/>
    <w:rsid w:val="00A84407"/>
    <w:rsid w:val="00AE345D"/>
    <w:rsid w:val="00AE5BF4"/>
    <w:rsid w:val="00B602C9"/>
    <w:rsid w:val="00B74E37"/>
    <w:rsid w:val="00BC38D9"/>
    <w:rsid w:val="00BD4008"/>
    <w:rsid w:val="00C14988"/>
    <w:rsid w:val="00C20C10"/>
    <w:rsid w:val="00C24653"/>
    <w:rsid w:val="00C307BB"/>
    <w:rsid w:val="00C34B3F"/>
    <w:rsid w:val="00C4618F"/>
    <w:rsid w:val="00C72046"/>
    <w:rsid w:val="00C804C5"/>
    <w:rsid w:val="00CC2B8B"/>
    <w:rsid w:val="00CE37AD"/>
    <w:rsid w:val="00D648BA"/>
    <w:rsid w:val="00DC650B"/>
    <w:rsid w:val="00DF7822"/>
    <w:rsid w:val="00E0251A"/>
    <w:rsid w:val="00E167FD"/>
    <w:rsid w:val="00E24B6A"/>
    <w:rsid w:val="00E71D45"/>
    <w:rsid w:val="00ED4438"/>
    <w:rsid w:val="00F1425A"/>
    <w:rsid w:val="00F20A90"/>
    <w:rsid w:val="00F22558"/>
    <w:rsid w:val="00F250B6"/>
    <w:rsid w:val="00F52590"/>
    <w:rsid w:val="00F65AA3"/>
    <w:rsid w:val="00FA1499"/>
    <w:rsid w:val="00FC0BF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2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02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dmin@hse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5</cp:revision>
  <dcterms:created xsi:type="dcterms:W3CDTF">2023-04-26T15:21:00Z</dcterms:created>
  <dcterms:modified xsi:type="dcterms:W3CDTF">2023-05-19T16:59:00Z</dcterms:modified>
</cp:coreProperties>
</file>